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33614613" w:rsidR="00800772" w:rsidRPr="007205AA" w:rsidRDefault="00071EA6"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June</w:t>
      </w:r>
      <w:r w:rsidR="00FC2FC5">
        <w:rPr>
          <w:rFonts w:ascii="Times New Roman" w:eastAsia="Times New Roman" w:hAnsi="Times New Roman" w:cs="Times New Roman"/>
          <w:b/>
          <w:sz w:val="24"/>
          <w:szCs w:val="24"/>
        </w:rPr>
        <w:t xml:space="preserve"> </w:t>
      </w:r>
      <w:r w:rsidR="00BA26B5">
        <w:rPr>
          <w:rFonts w:ascii="Times New Roman" w:eastAsia="Times New Roman" w:hAnsi="Times New Roman" w:cs="Times New Roman"/>
          <w:b/>
          <w:sz w:val="24"/>
          <w:szCs w:val="24"/>
        </w:rPr>
        <w:t>12</w:t>
      </w:r>
      <w:r w:rsidR="006D0818">
        <w:rPr>
          <w:rFonts w:ascii="Times New Roman" w:eastAsia="Times New Roman" w:hAnsi="Times New Roman" w:cs="Times New Roman"/>
          <w:b/>
          <w:sz w:val="24"/>
          <w:szCs w:val="24"/>
        </w:rPr>
        <w:t xml:space="preserve">, 2023 </w:t>
      </w:r>
      <w:r w:rsidR="00FC73C7">
        <w:rPr>
          <w:rFonts w:ascii="Times New Roman" w:eastAsia="Times New Roman" w:hAnsi="Times New Roman" w:cs="Times New Roman"/>
          <w:b/>
          <w:sz w:val="24"/>
          <w:szCs w:val="24"/>
        </w:rPr>
        <w:t xml:space="preserve">at </w:t>
      </w:r>
      <w:r w:rsidR="00FC2FC5">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6963181C"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6D0818">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6D0818">
        <w:rPr>
          <w:rFonts w:ascii="Times New Roman" w:hAnsi="Times New Roman" w:cs="Times New Roman"/>
          <w:b/>
          <w:bCs/>
          <w:sz w:val="24"/>
          <w:szCs w:val="24"/>
        </w:rPr>
        <w:t xml:space="preserve"> </w:t>
      </w:r>
      <w:r w:rsidR="00F3586E">
        <w:rPr>
          <w:rFonts w:ascii="Times New Roman" w:hAnsi="Times New Roman" w:cs="Times New Roman"/>
          <w:b/>
          <w:bCs/>
          <w:sz w:val="24"/>
          <w:szCs w:val="24"/>
        </w:rPr>
        <w:t>June</w:t>
      </w:r>
      <w:r w:rsidR="00FF3A1E">
        <w:rPr>
          <w:rFonts w:ascii="Times New Roman" w:hAnsi="Times New Roman" w:cs="Times New Roman"/>
          <w:b/>
          <w:bCs/>
          <w:sz w:val="24"/>
          <w:szCs w:val="24"/>
        </w:rPr>
        <w:t xml:space="preserve"> </w:t>
      </w:r>
      <w:r w:rsidR="00FC6EF8">
        <w:rPr>
          <w:rFonts w:ascii="Times New Roman" w:hAnsi="Times New Roman" w:cs="Times New Roman"/>
          <w:b/>
          <w:bCs/>
          <w:sz w:val="24"/>
          <w:szCs w:val="24"/>
        </w:rPr>
        <w:t>12</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3</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FC2FC5">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6FC5CF16"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B53988">
        <w:rPr>
          <w:rFonts w:ascii="Times New Roman" w:hAnsi="Times New Roman" w:cs="Times New Roman"/>
          <w:sz w:val="24"/>
          <w:szCs w:val="24"/>
        </w:rPr>
        <w:t xml:space="preserve">for </w:t>
      </w:r>
      <w:r w:rsidR="00974771">
        <w:rPr>
          <w:rFonts w:ascii="Times New Roman" w:hAnsi="Times New Roman" w:cs="Times New Roman"/>
          <w:sz w:val="24"/>
          <w:szCs w:val="24"/>
        </w:rPr>
        <w:t>the regular monthly Public Service Grant meeting</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974771">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974771" w:rsidRPr="00964AAE">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974771">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378D4312"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974771">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974771">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6E2202" w:rsidRPr="00964AAE">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3871675C" w14:textId="754DD512" w:rsidR="001254F9" w:rsidRDefault="001254F9" w:rsidP="00917871">
      <w:pPr>
        <w:spacing w:after="0"/>
      </w:pPr>
      <w:hyperlink r:id="rId15" w:history="1">
        <w:r w:rsidRPr="00427316">
          <w:rPr>
            <w:rStyle w:val="Hyperlink"/>
            <w:rFonts w:asciiTheme="minorHAnsi" w:hAnsiTheme="minorHAnsi" w:cstheme="minorBidi"/>
          </w:rPr>
          <w:t>https://us02web.zoom.us/j/89997288171?pwd=RXN4VURjR1I4RlJCNjZhTU93eHA4QT09</w:t>
        </w:r>
      </w:hyperlink>
    </w:p>
    <w:p w14:paraId="05766091" w14:textId="117BB53C" w:rsidR="00101983" w:rsidRDefault="00101983" w:rsidP="00917871">
      <w:pPr>
        <w:spacing w:after="0"/>
      </w:pPr>
      <w:r w:rsidRPr="00101983">
        <w:t xml:space="preserve"> </w:t>
      </w:r>
    </w:p>
    <w:p w14:paraId="53481A6B" w14:textId="1322828A" w:rsidR="00917871" w:rsidRDefault="00917871" w:rsidP="00917871">
      <w:pPr>
        <w:spacing w:after="0"/>
      </w:pPr>
      <w:r>
        <w:t xml:space="preserve">Meeting ID: </w:t>
      </w:r>
      <w:r w:rsidR="00BA0505" w:rsidRPr="00BA0505">
        <w:t>899 9728 8171</w:t>
      </w:r>
    </w:p>
    <w:p w14:paraId="102A6DE4" w14:textId="63E8BA92" w:rsidR="00917871" w:rsidRDefault="00917871" w:rsidP="00917871">
      <w:pPr>
        <w:spacing w:after="0"/>
      </w:pPr>
      <w:r>
        <w:t xml:space="preserve">Passcode: </w:t>
      </w:r>
      <w:r w:rsidR="00BA0505" w:rsidRPr="00BA0505">
        <w:t>768452</w:t>
      </w:r>
    </w:p>
    <w:p w14:paraId="3B234915" w14:textId="14583EA1" w:rsidR="00E65C3C" w:rsidRDefault="00E65C3C" w:rsidP="00E65C3C">
      <w:pPr>
        <w:spacing w:after="0" w:line="240" w:lineRule="auto"/>
        <w:ind w:firstLine="360"/>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917871">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4DC815F" w14:textId="21003236" w:rsidR="001254F9" w:rsidRDefault="001254F9" w:rsidP="00917871">
      <w:pPr>
        <w:spacing w:after="0"/>
      </w:pPr>
      <w:hyperlink r:id="rId16" w:history="1">
        <w:r w:rsidRPr="00427316">
          <w:rPr>
            <w:rStyle w:val="Hyperlink"/>
            <w:rFonts w:asciiTheme="minorHAnsi" w:hAnsiTheme="minorHAnsi" w:cstheme="minorBidi"/>
          </w:rPr>
          <w:t>https://us02web.zoom.us/j/89997288171?pwd=RXN4VURjR1I4RlJCNjZhTU93eHA4QT09</w:t>
        </w:r>
      </w:hyperlink>
    </w:p>
    <w:p w14:paraId="69B39E9B" w14:textId="4C42AC65" w:rsidR="00213269" w:rsidRDefault="00213269" w:rsidP="00917871">
      <w:pPr>
        <w:spacing w:after="0"/>
      </w:pPr>
      <w:r w:rsidRPr="00213269">
        <w:t xml:space="preserve"> </w:t>
      </w:r>
    </w:p>
    <w:p w14:paraId="00CCA6F3" w14:textId="72BA683D" w:rsidR="00917871" w:rsidRDefault="00917871" w:rsidP="00917871">
      <w:pPr>
        <w:spacing w:after="0"/>
      </w:pPr>
      <w:r>
        <w:t xml:space="preserve">Meeting ID: </w:t>
      </w:r>
      <w:r w:rsidR="00F26EFC" w:rsidRPr="00F26EFC">
        <w:t>899 9728 8171</w:t>
      </w:r>
    </w:p>
    <w:p w14:paraId="462D6682" w14:textId="0891A0FF" w:rsidR="00917871" w:rsidRDefault="00917871" w:rsidP="00917871">
      <w:pPr>
        <w:spacing w:after="0"/>
      </w:pPr>
      <w:r>
        <w:t xml:space="preserve">Passcode: </w:t>
      </w:r>
      <w:r w:rsidR="00F26EFC" w:rsidRPr="00F26EFC">
        <w:t>768452</w:t>
      </w:r>
    </w:p>
    <w:p w14:paraId="6165A1EC" w14:textId="48DB42E2"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073563F" w:rsidR="008E7747" w:rsidRPr="00824E24" w:rsidRDefault="00CE1482" w:rsidP="000E4E26">
      <w:pPr>
        <w:pStyle w:val="ListParagraph"/>
        <w:numPr>
          <w:ilvl w:val="0"/>
          <w:numId w:val="2"/>
        </w:numPr>
        <w:spacing w:after="0" w:line="240" w:lineRule="auto"/>
        <w:contextualSpacing w:val="0"/>
        <w:rPr>
          <w:rFonts w:ascii="Times New Roman" w:hAnsi="Times New Roman" w:cs="Times New Roman"/>
          <w:sz w:val="24"/>
          <w:szCs w:val="24"/>
        </w:rPr>
      </w:pPr>
      <w:r w:rsidRPr="00E65C3C">
        <w:rPr>
          <w:rFonts w:ascii="Times New Roman" w:hAnsi="Times New Roman" w:cs="Times New Roman"/>
          <w:b/>
          <w:bCs/>
          <w:sz w:val="24"/>
          <w:szCs w:val="24"/>
        </w:rPr>
        <w:t xml:space="preserve">Dial: </w:t>
      </w:r>
      <w:r w:rsidR="009E3F85" w:rsidRPr="00E65C3C">
        <w:rPr>
          <w:rFonts w:ascii="Times New Roman" w:hAnsi="Times New Roman" w:cs="Times New Roman"/>
          <w:b/>
          <w:bCs/>
          <w:sz w:val="24"/>
          <w:szCs w:val="24"/>
        </w:rPr>
        <w:t>1</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646</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558</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8656</w:t>
      </w:r>
      <w:r w:rsidR="00B96475" w:rsidRPr="00E65C3C">
        <w:rPr>
          <w:rFonts w:ascii="Times New Roman" w:hAnsi="Times New Roman" w:cs="Times New Roman"/>
          <w:b/>
          <w:bCs/>
          <w:sz w:val="24"/>
          <w:szCs w:val="24"/>
        </w:rPr>
        <w:t xml:space="preserve"> </w:t>
      </w:r>
      <w:r w:rsidR="009E3F85" w:rsidRPr="00E65C3C">
        <w:rPr>
          <w:rFonts w:ascii="Times New Roman" w:hAnsi="Times New Roman" w:cs="Times New Roman"/>
          <w:b/>
          <w:bCs/>
          <w:sz w:val="24"/>
          <w:szCs w:val="24"/>
        </w:rPr>
        <w:t>US (New York)</w:t>
      </w:r>
      <w:r w:rsidRPr="00E65C3C">
        <w:rPr>
          <w:rFonts w:ascii="Times New Roman" w:hAnsi="Times New Roman" w:cs="Times New Roman"/>
          <w:b/>
          <w:sz w:val="24"/>
          <w:szCs w:val="24"/>
        </w:rPr>
        <w:t xml:space="preserve">.  </w:t>
      </w:r>
      <w:r w:rsidRPr="00E65C3C">
        <w:rPr>
          <w:rFonts w:ascii="Times New Roman" w:hAnsi="Times New Roman" w:cs="Times New Roman"/>
          <w:sz w:val="24"/>
          <w:szCs w:val="24"/>
        </w:rPr>
        <w:t xml:space="preserve">Find a local telephone number via this link: </w:t>
      </w:r>
      <w:hyperlink r:id="rId17" w:history="1">
        <w:r w:rsidR="00824E24" w:rsidRPr="00427316">
          <w:rPr>
            <w:rStyle w:val="Hyperlink"/>
            <w:rFonts w:asciiTheme="minorHAnsi" w:hAnsiTheme="minorHAnsi" w:cstheme="minorBidi"/>
          </w:rPr>
          <w:t>https://us02web.zoom.us/u/kcBo1ZaPC1</w:t>
        </w:r>
      </w:hyperlink>
    </w:p>
    <w:p w14:paraId="2041F386" w14:textId="77777777" w:rsidR="00824E24" w:rsidRPr="00991C72" w:rsidRDefault="00824E24" w:rsidP="00991C72">
      <w:pPr>
        <w:spacing w:after="0" w:line="240" w:lineRule="auto"/>
        <w:ind w:left="360"/>
        <w:rPr>
          <w:rFonts w:ascii="Times New Roman" w:hAnsi="Times New Roman" w:cs="Times New Roman"/>
          <w:sz w:val="24"/>
          <w:szCs w:val="24"/>
        </w:rPr>
      </w:pPr>
    </w:p>
    <w:p w14:paraId="2167540E" w14:textId="77777777" w:rsidR="00E65C3C" w:rsidRPr="00213269" w:rsidRDefault="00E65C3C" w:rsidP="00213269">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2C5B89E8"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A14E0C" w:rsidRPr="00A14E0C">
        <w:rPr>
          <w:rFonts w:ascii="Times New Roman" w:hAnsi="Times New Roman" w:cs="Times New Roman"/>
          <w:b/>
          <w:bCs/>
          <w:color w:val="000000" w:themeColor="text1"/>
          <w:sz w:val="24"/>
          <w:szCs w:val="24"/>
        </w:rPr>
        <w:t>899 9728 8171</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D67226" w:rsidRPr="00D67226">
        <w:rPr>
          <w:rFonts w:ascii="Times New Roman" w:hAnsi="Times New Roman" w:cs="Times New Roman"/>
          <w:b/>
          <w:bCs/>
          <w:color w:val="000000" w:themeColor="text1"/>
          <w:sz w:val="24"/>
          <w:szCs w:val="24"/>
        </w:rPr>
        <w:t>768452</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BFEE0" w14:textId="77777777" w:rsidR="001D2209" w:rsidRDefault="001D2209" w:rsidP="00020EBE">
      <w:pPr>
        <w:spacing w:after="0" w:line="240" w:lineRule="auto"/>
      </w:pPr>
      <w:r>
        <w:separator/>
      </w:r>
    </w:p>
  </w:endnote>
  <w:endnote w:type="continuationSeparator" w:id="0">
    <w:p w14:paraId="3501C780" w14:textId="77777777" w:rsidR="001D2209" w:rsidRDefault="001D2209" w:rsidP="00020EBE">
      <w:pPr>
        <w:spacing w:after="0" w:line="240" w:lineRule="auto"/>
      </w:pPr>
      <w:r>
        <w:continuationSeparator/>
      </w:r>
    </w:p>
  </w:endnote>
  <w:endnote w:type="continuationNotice" w:id="1">
    <w:p w14:paraId="1D4E6D04" w14:textId="77777777" w:rsidR="001D2209" w:rsidRDefault="001D22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79D4D" w14:textId="77777777" w:rsidR="001D2209" w:rsidRDefault="001D2209" w:rsidP="00020EBE">
      <w:pPr>
        <w:spacing w:after="0" w:line="240" w:lineRule="auto"/>
      </w:pPr>
      <w:r>
        <w:separator/>
      </w:r>
    </w:p>
  </w:footnote>
  <w:footnote w:type="continuationSeparator" w:id="0">
    <w:p w14:paraId="25DA93AE" w14:textId="77777777" w:rsidR="001D2209" w:rsidRDefault="001D2209" w:rsidP="00020EBE">
      <w:pPr>
        <w:spacing w:after="0" w:line="240" w:lineRule="auto"/>
      </w:pPr>
      <w:r>
        <w:continuationSeparator/>
      </w:r>
    </w:p>
  </w:footnote>
  <w:footnote w:type="continuationNotice" w:id="1">
    <w:p w14:paraId="005D8CBD" w14:textId="77777777" w:rsidR="001D2209" w:rsidRDefault="001D22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71EA6"/>
    <w:rsid w:val="00081A34"/>
    <w:rsid w:val="000D7272"/>
    <w:rsid w:val="000E69DB"/>
    <w:rsid w:val="000F4024"/>
    <w:rsid w:val="000F5C18"/>
    <w:rsid w:val="00101983"/>
    <w:rsid w:val="001254F9"/>
    <w:rsid w:val="0013121E"/>
    <w:rsid w:val="001610A9"/>
    <w:rsid w:val="00173179"/>
    <w:rsid w:val="0018479C"/>
    <w:rsid w:val="001B28A9"/>
    <w:rsid w:val="001D1B57"/>
    <w:rsid w:val="001D2209"/>
    <w:rsid w:val="001D28AF"/>
    <w:rsid w:val="001E7A7A"/>
    <w:rsid w:val="00213269"/>
    <w:rsid w:val="0024401F"/>
    <w:rsid w:val="0025411A"/>
    <w:rsid w:val="002822B3"/>
    <w:rsid w:val="002A2F5C"/>
    <w:rsid w:val="002B1DA0"/>
    <w:rsid w:val="002C24E3"/>
    <w:rsid w:val="002E443A"/>
    <w:rsid w:val="00332E6F"/>
    <w:rsid w:val="0033444F"/>
    <w:rsid w:val="00352193"/>
    <w:rsid w:val="0036579C"/>
    <w:rsid w:val="003A4DEA"/>
    <w:rsid w:val="003E7BB8"/>
    <w:rsid w:val="003F699B"/>
    <w:rsid w:val="00410D6F"/>
    <w:rsid w:val="004165E7"/>
    <w:rsid w:val="0045425E"/>
    <w:rsid w:val="004605EE"/>
    <w:rsid w:val="0046623F"/>
    <w:rsid w:val="004C3EAE"/>
    <w:rsid w:val="004E5514"/>
    <w:rsid w:val="004F5D9C"/>
    <w:rsid w:val="00554187"/>
    <w:rsid w:val="00575030"/>
    <w:rsid w:val="005B3594"/>
    <w:rsid w:val="005F0130"/>
    <w:rsid w:val="005F58FD"/>
    <w:rsid w:val="00616BE2"/>
    <w:rsid w:val="0063776F"/>
    <w:rsid w:val="00652B9E"/>
    <w:rsid w:val="00670FD2"/>
    <w:rsid w:val="00675C77"/>
    <w:rsid w:val="00683241"/>
    <w:rsid w:val="00695453"/>
    <w:rsid w:val="006A4548"/>
    <w:rsid w:val="006D0818"/>
    <w:rsid w:val="006E2202"/>
    <w:rsid w:val="007205AA"/>
    <w:rsid w:val="00751570"/>
    <w:rsid w:val="007523F9"/>
    <w:rsid w:val="00775672"/>
    <w:rsid w:val="00800772"/>
    <w:rsid w:val="008147C2"/>
    <w:rsid w:val="00824E24"/>
    <w:rsid w:val="00845621"/>
    <w:rsid w:val="008601BB"/>
    <w:rsid w:val="008B0D9A"/>
    <w:rsid w:val="008B7FA5"/>
    <w:rsid w:val="008D79D5"/>
    <w:rsid w:val="008E7747"/>
    <w:rsid w:val="00917871"/>
    <w:rsid w:val="00953767"/>
    <w:rsid w:val="00974771"/>
    <w:rsid w:val="00991C72"/>
    <w:rsid w:val="009E3F85"/>
    <w:rsid w:val="009F2ECC"/>
    <w:rsid w:val="00A14E0C"/>
    <w:rsid w:val="00A53D92"/>
    <w:rsid w:val="00A63555"/>
    <w:rsid w:val="00A9499D"/>
    <w:rsid w:val="00AA6B1D"/>
    <w:rsid w:val="00AE00A5"/>
    <w:rsid w:val="00B227DC"/>
    <w:rsid w:val="00B53988"/>
    <w:rsid w:val="00B96475"/>
    <w:rsid w:val="00BA0505"/>
    <w:rsid w:val="00BA26B5"/>
    <w:rsid w:val="00C1412B"/>
    <w:rsid w:val="00C32292"/>
    <w:rsid w:val="00C360C6"/>
    <w:rsid w:val="00C40AAE"/>
    <w:rsid w:val="00C40B22"/>
    <w:rsid w:val="00C51D5A"/>
    <w:rsid w:val="00C75A09"/>
    <w:rsid w:val="00CC5EEF"/>
    <w:rsid w:val="00CD2854"/>
    <w:rsid w:val="00CE1482"/>
    <w:rsid w:val="00D3359D"/>
    <w:rsid w:val="00D533BB"/>
    <w:rsid w:val="00D630DC"/>
    <w:rsid w:val="00D67226"/>
    <w:rsid w:val="00D758D4"/>
    <w:rsid w:val="00D767D4"/>
    <w:rsid w:val="00D8451F"/>
    <w:rsid w:val="00D95AFF"/>
    <w:rsid w:val="00DB701B"/>
    <w:rsid w:val="00DB7026"/>
    <w:rsid w:val="00DE6DDE"/>
    <w:rsid w:val="00DE7E31"/>
    <w:rsid w:val="00E076E8"/>
    <w:rsid w:val="00E206D2"/>
    <w:rsid w:val="00E21C3E"/>
    <w:rsid w:val="00E60EB4"/>
    <w:rsid w:val="00E65C3C"/>
    <w:rsid w:val="00E7089D"/>
    <w:rsid w:val="00EB7B3B"/>
    <w:rsid w:val="00EC1236"/>
    <w:rsid w:val="00ED4D4F"/>
    <w:rsid w:val="00ED5EB0"/>
    <w:rsid w:val="00EE18D7"/>
    <w:rsid w:val="00F16AD5"/>
    <w:rsid w:val="00F26EFC"/>
    <w:rsid w:val="00F3586E"/>
    <w:rsid w:val="00F45571"/>
    <w:rsid w:val="00F84979"/>
    <w:rsid w:val="00F97BAE"/>
    <w:rsid w:val="00FC2FC5"/>
    <w:rsid w:val="00FC6EF8"/>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cBo1ZaPC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9997288171?pwd=RXN4VURjR1I4RlJCNjZhTU93eHA4Q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9997288171?pwd=RXN4VURjR1I4RlJCNjZhTU93eHA4Q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3</Pages>
  <Words>729</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Garrett, Nicoa</cp:lastModifiedBy>
  <cp:revision>14</cp:revision>
  <cp:lastPrinted>2023-05-02T16:22:00Z</cp:lastPrinted>
  <dcterms:created xsi:type="dcterms:W3CDTF">2023-06-07T16:33:00Z</dcterms:created>
  <dcterms:modified xsi:type="dcterms:W3CDTF">2023-06-07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